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283CA" w14:textId="2C8EE2D4" w:rsidR="00D1407A" w:rsidRPr="00BB0531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Pr="00BB0531" w:rsidRDefault="005D38C5" w:rsidP="006E431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734468" w14:textId="77777777" w:rsidR="006E431E" w:rsidRPr="009430D9" w:rsidRDefault="006E431E" w:rsidP="006E431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nit 1 Individual Project</w:t>
      </w:r>
    </w:p>
    <w:p w14:paraId="71142351" w14:textId="77777777" w:rsidR="006E431E" w:rsidRDefault="006E431E" w:rsidP="006E431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9BDCF4" w14:textId="77777777" w:rsidR="006E431E" w:rsidRDefault="006E431E" w:rsidP="006E431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7278404C" w14:textId="77777777" w:rsidR="006E431E" w:rsidRDefault="006E431E" w:rsidP="006E431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ge of Business and Management, Colorado Technical University</w:t>
      </w:r>
    </w:p>
    <w:p w14:paraId="0A47A4A4" w14:textId="2735F383" w:rsidR="006E431E" w:rsidRDefault="006E431E" w:rsidP="006E431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RMT6</w:t>
      </w:r>
      <w:r w:rsidR="00EC6AE9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5</w:t>
      </w:r>
    </w:p>
    <w:p w14:paraId="7983D2F5" w14:textId="77777777" w:rsidR="006E431E" w:rsidRDefault="006E431E" w:rsidP="006E431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’s Name</w:t>
      </w:r>
    </w:p>
    <w:p w14:paraId="514107B9" w14:textId="77777777" w:rsidR="006E431E" w:rsidRDefault="006E431E" w:rsidP="006E431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Pr="00BB0531" w:rsidRDefault="005D38C5" w:rsidP="006E431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C48422" w14:textId="700A1F7F" w:rsidR="00BB0531" w:rsidRPr="00FB178E" w:rsidRDefault="006E431E" w:rsidP="00BB053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Unit 1 Individual Project</w:t>
      </w:r>
    </w:p>
    <w:p w14:paraId="7B0DFA45" w14:textId="7F05B730" w:rsidR="00BB0531" w:rsidRPr="00FB178E" w:rsidRDefault="00BB0531" w:rsidP="00BB05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ab/>
        <w:t>Introduce the topics you will cover in your paper. Use 12 pt Times New Roman font, double space, and indent each paragraph throughout your assignment. Each paragraph should include a topic sentence, at least 2 qualifier sentences and a transition for a total of 4 sentences. Use APA in</w:t>
      </w:r>
      <w:r w:rsidR="00D827E3">
        <w:rPr>
          <w:rFonts w:ascii="Times New Roman" w:hAnsi="Times New Roman" w:cs="Times New Roman"/>
          <w:sz w:val="24"/>
          <w:szCs w:val="24"/>
        </w:rPr>
        <w:t>-</w:t>
      </w:r>
      <w:r w:rsidRPr="00FB178E"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 The assignment should be 5</w:t>
      </w:r>
      <w:r w:rsidR="00D827E3">
        <w:rPr>
          <w:rFonts w:ascii="Times New Roman" w:hAnsi="Times New Roman" w:cs="Times New Roman"/>
          <w:sz w:val="24"/>
          <w:szCs w:val="24"/>
        </w:rPr>
        <w:t>–</w:t>
      </w:r>
      <w:r w:rsidRPr="00FB178E">
        <w:rPr>
          <w:rFonts w:ascii="Times New Roman" w:hAnsi="Times New Roman" w:cs="Times New Roman"/>
          <w:sz w:val="24"/>
          <w:szCs w:val="24"/>
        </w:rPr>
        <w:t>7 pages (including the title page and reference page).</w:t>
      </w:r>
    </w:p>
    <w:p w14:paraId="4113D072" w14:textId="1D4C6FEF" w:rsidR="003F21DA" w:rsidRDefault="00EC6AE9" w:rsidP="003F21DA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C6AE9">
        <w:rPr>
          <w:rFonts w:ascii="Times New Roman" w:hAnsi="Times New Roman" w:cs="Times New Roman"/>
          <w:b/>
          <w:bCs/>
          <w:sz w:val="24"/>
          <w:szCs w:val="24"/>
        </w:rPr>
        <w:t xml:space="preserve">What are </w:t>
      </w:r>
      <w:proofErr w:type="gramStart"/>
      <w:r w:rsidRPr="00EC6AE9">
        <w:rPr>
          <w:rFonts w:ascii="Times New Roman" w:hAnsi="Times New Roman" w:cs="Times New Roman"/>
          <w:b/>
          <w:bCs/>
          <w:sz w:val="24"/>
          <w:szCs w:val="24"/>
        </w:rPr>
        <w:t>3</w:t>
      </w:r>
      <w:proofErr w:type="gramEnd"/>
      <w:r w:rsidRPr="00EC6AE9">
        <w:rPr>
          <w:rFonts w:ascii="Times New Roman" w:hAnsi="Times New Roman" w:cs="Times New Roman"/>
          <w:b/>
          <w:bCs/>
          <w:sz w:val="24"/>
          <w:szCs w:val="24"/>
        </w:rPr>
        <w:t xml:space="preserve"> internal drivers for organizational change</w:t>
      </w:r>
      <w:r w:rsidR="003F21DA" w:rsidRPr="003F21DA">
        <w:rPr>
          <w:rFonts w:ascii="Times New Roman" w:hAnsi="Times New Roman" w:cs="Times New Roman"/>
          <w:b/>
          <w:bCs/>
          <w:sz w:val="24"/>
          <w:szCs w:val="24"/>
        </w:rPr>
        <w:t xml:space="preserve">? </w:t>
      </w:r>
    </w:p>
    <w:p w14:paraId="544A082E" w14:textId="2D4B694F" w:rsidR="00C944CE" w:rsidRPr="00BB0531" w:rsidRDefault="00C944CE" w:rsidP="003F21DA">
      <w:pPr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58E78223" w14:textId="4C603966" w:rsidR="002C5223" w:rsidRPr="002C5223" w:rsidRDefault="00EC6AE9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C6AE9">
        <w:rPr>
          <w:rFonts w:ascii="Times New Roman" w:hAnsi="Times New Roman" w:cs="Times New Roman"/>
          <w:b/>
          <w:bCs/>
          <w:sz w:val="24"/>
          <w:szCs w:val="24"/>
        </w:rPr>
        <w:t>What are the risks to organizations that do not change</w:t>
      </w:r>
      <w:r w:rsidR="00EB70AF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4DB42386" w14:textId="60B9F48C" w:rsidR="00C944CE" w:rsidRPr="00BB0531" w:rsidRDefault="00633025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ab/>
      </w:r>
      <w:r w:rsidR="00C944CE"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34BFBB84" w14:textId="6CEA15C2" w:rsidR="00633025" w:rsidRPr="00BB0531" w:rsidRDefault="00EC6AE9" w:rsidP="009F4D61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C6AE9">
        <w:rPr>
          <w:rFonts w:ascii="Times New Roman" w:hAnsi="Times New Roman" w:cs="Times New Roman"/>
          <w:b/>
          <w:bCs/>
          <w:sz w:val="24"/>
          <w:szCs w:val="24"/>
        </w:rPr>
        <w:t>What are the risks to organizations that do not change</w:t>
      </w:r>
      <w:r w:rsidR="00EB70AF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7721CBF1" w14:textId="3A898FD2" w:rsidR="00C944CE" w:rsidRDefault="0063302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bCs/>
          <w:sz w:val="24"/>
          <w:szCs w:val="24"/>
        </w:rPr>
        <w:tab/>
      </w:r>
      <w:r w:rsidR="00C944CE"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793CBADB" w14:textId="6E4FFC73" w:rsidR="002C5223" w:rsidRPr="00BB0531" w:rsidRDefault="00EC6AE9" w:rsidP="002C5223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C6AE9">
        <w:rPr>
          <w:rFonts w:ascii="Times New Roman" w:hAnsi="Times New Roman" w:cs="Times New Roman"/>
          <w:b/>
          <w:bCs/>
          <w:sz w:val="24"/>
          <w:szCs w:val="24"/>
        </w:rPr>
        <w:t>What methods are effective in reducing resistance to change</w:t>
      </w:r>
      <w:r w:rsidR="00EB70AF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29D95F0B" w14:textId="77777777" w:rsidR="002C5223" w:rsidRPr="00BB0531" w:rsidRDefault="002C5223" w:rsidP="002C5223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bCs/>
          <w:sz w:val="24"/>
          <w:szCs w:val="24"/>
        </w:rPr>
        <w:tab/>
      </w:r>
      <w:r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59CE00BC" w14:textId="77777777" w:rsidR="00BB0531" w:rsidRPr="00FB178E" w:rsidRDefault="00BB0531" w:rsidP="00BB053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B178E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30760B6B" w14:textId="1DE2EFDD" w:rsidR="00995A53" w:rsidRDefault="00BB0531" w:rsidP="006E431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ab/>
        <w:t xml:space="preserve">Summarize the main points of your paper. Be sure to proofread your assignment for organization, grammar, punctuation, and APA style. </w:t>
      </w:r>
    </w:p>
    <w:p w14:paraId="2618B82B" w14:textId="1D5E1D05" w:rsidR="00EC6AE9" w:rsidRDefault="00EC6AE9" w:rsidP="006E431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E8C02A9" w14:textId="77777777" w:rsidR="00EC6AE9" w:rsidRPr="00BB0531" w:rsidRDefault="00EC6AE9" w:rsidP="006E431E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B721D03" w14:textId="77777777" w:rsidR="00BB0531" w:rsidRPr="00FB178E" w:rsidRDefault="00BB0531" w:rsidP="00BB053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B178E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3CFB15D" w14:textId="6B229AE0" w:rsidR="00BB0531" w:rsidRPr="00FB178E" w:rsidRDefault="00BB0531" w:rsidP="00BB05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 xml:space="preserve">Cite sources alphabetically in APA format. </w:t>
      </w:r>
      <w:r w:rsidR="00D827E3">
        <w:rPr>
          <w:rFonts w:ascii="Times New Roman" w:hAnsi="Times New Roman" w:cs="Times New Roman"/>
          <w:sz w:val="24"/>
          <w:szCs w:val="24"/>
        </w:rPr>
        <w:t>The following</w:t>
      </w:r>
      <w:r w:rsidR="00D827E3" w:rsidRPr="00FB178E">
        <w:rPr>
          <w:rFonts w:ascii="Times New Roman" w:hAnsi="Times New Roman" w:cs="Times New Roman"/>
          <w:sz w:val="24"/>
          <w:szCs w:val="24"/>
        </w:rPr>
        <w:t xml:space="preserve"> </w:t>
      </w:r>
      <w:r w:rsidRPr="00FB178E">
        <w:rPr>
          <w:rFonts w:ascii="Times New Roman" w:hAnsi="Times New Roman" w:cs="Times New Roman"/>
          <w:sz w:val="24"/>
          <w:szCs w:val="24"/>
        </w:rPr>
        <w:t>are some examples of references cited in APA format</w:t>
      </w:r>
      <w:r w:rsidR="00D827E3">
        <w:rPr>
          <w:rFonts w:ascii="Times New Roman" w:hAnsi="Times New Roman" w:cs="Times New Roman"/>
          <w:sz w:val="24"/>
          <w:szCs w:val="24"/>
        </w:rPr>
        <w:t>:</w:t>
      </w:r>
    </w:p>
    <w:p w14:paraId="014C601A" w14:textId="39489004" w:rsidR="00BB0531" w:rsidRPr="00EC6AE9" w:rsidRDefault="00BB0531" w:rsidP="00EC6A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>Gliddon, D. G.</w:t>
      </w:r>
      <w:r w:rsidR="00D827E3">
        <w:rPr>
          <w:rFonts w:ascii="Times New Roman" w:hAnsi="Times New Roman" w:cs="Times New Roman"/>
          <w:sz w:val="24"/>
          <w:szCs w:val="24"/>
        </w:rPr>
        <w:t>,</w:t>
      </w:r>
      <w:r w:rsidRPr="00FB178E">
        <w:rPr>
          <w:rFonts w:ascii="Times New Roman" w:hAnsi="Times New Roman" w:cs="Times New Roman"/>
          <w:sz w:val="24"/>
          <w:szCs w:val="24"/>
        </w:rPr>
        <w:t xml:space="preserve"> &amp; Rothwell, W. J. (2018). </w:t>
      </w:r>
      <w:bookmarkStart w:id="0" w:name="_GoBack"/>
      <w:bookmarkEnd w:id="0"/>
      <w:r w:rsidRPr="00FB178E">
        <w:rPr>
          <w:rFonts w:ascii="Times New Roman" w:hAnsi="Times New Roman" w:cs="Times New Roman"/>
          <w:i/>
          <w:iCs/>
          <w:sz w:val="24"/>
          <w:szCs w:val="24"/>
        </w:rPr>
        <w:t>Innovation leadership</w:t>
      </w:r>
      <w:r w:rsidRPr="00FB178E">
        <w:rPr>
          <w:rFonts w:ascii="Times New Roman" w:hAnsi="Times New Roman" w:cs="Times New Roman"/>
          <w:sz w:val="24"/>
          <w:szCs w:val="24"/>
        </w:rPr>
        <w:t>. Routledge.</w:t>
      </w:r>
      <w:r w:rsidR="00EC6AE9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D827E3" w:rsidRPr="00D827E3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6A0F764C" w14:textId="13242134" w:rsidR="00BB0531" w:rsidRPr="00FB178E" w:rsidRDefault="00BB0531" w:rsidP="00EC6AE9">
      <w:pPr>
        <w:spacing w:after="0" w:line="480" w:lineRule="auto"/>
        <w:ind w:left="630" w:hanging="630"/>
        <w:rPr>
          <w:rStyle w:val="Hyperlink"/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 xml:space="preserve">Khan, M. A., Ismail, F. B., </w:t>
      </w:r>
      <w:r w:rsidR="003E1667">
        <w:rPr>
          <w:rFonts w:ascii="Times New Roman" w:hAnsi="Times New Roman" w:cs="Times New Roman"/>
          <w:sz w:val="24"/>
          <w:szCs w:val="24"/>
        </w:rPr>
        <w:t>Hussain, A.,</w:t>
      </w:r>
      <w:r w:rsidRPr="00FB178E">
        <w:rPr>
          <w:rFonts w:ascii="Times New Roman" w:hAnsi="Times New Roman" w:cs="Times New Roman"/>
          <w:sz w:val="24"/>
          <w:szCs w:val="24"/>
        </w:rPr>
        <w:t xml:space="preserve"> &amp; Basheer, A. (2020). The interplay of leadership styles,</w:t>
      </w:r>
      <w:r w:rsidR="003E1667">
        <w:rPr>
          <w:rFonts w:ascii="Times New Roman" w:hAnsi="Times New Roman" w:cs="Times New Roman"/>
          <w:sz w:val="24"/>
          <w:szCs w:val="24"/>
        </w:rPr>
        <w:t xml:space="preserve"> </w:t>
      </w:r>
      <w:r w:rsidRPr="00FB178E">
        <w:rPr>
          <w:rFonts w:ascii="Times New Roman" w:hAnsi="Times New Roman" w:cs="Times New Roman"/>
          <w:sz w:val="24"/>
          <w:szCs w:val="24"/>
        </w:rPr>
        <w:t>innovative work behavior, organizational culture, and organizational citizenship behavior.</w:t>
      </w:r>
      <w:r w:rsidR="003E1667">
        <w:rPr>
          <w:rFonts w:ascii="Times New Roman" w:hAnsi="Times New Roman" w:cs="Times New Roman"/>
          <w:sz w:val="24"/>
          <w:szCs w:val="24"/>
        </w:rPr>
        <w:t xml:space="preserve"> </w:t>
      </w:r>
      <w:r w:rsidRPr="00FB178E">
        <w:rPr>
          <w:rFonts w:ascii="Times New Roman" w:hAnsi="Times New Roman" w:cs="Times New Roman"/>
          <w:i/>
          <w:iCs/>
          <w:sz w:val="24"/>
          <w:szCs w:val="24"/>
        </w:rPr>
        <w:t>Sage Open,</w:t>
      </w:r>
      <w:r w:rsidRPr="00FB178E">
        <w:rPr>
          <w:rFonts w:ascii="Times New Roman" w:hAnsi="Times New Roman" w:cs="Times New Roman"/>
          <w:sz w:val="24"/>
          <w:szCs w:val="24"/>
        </w:rPr>
        <w:t xml:space="preserve"> </w:t>
      </w:r>
      <w:r w:rsidRPr="00FB178E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Pr="00FB178E">
        <w:rPr>
          <w:rFonts w:ascii="Times New Roman" w:hAnsi="Times New Roman" w:cs="Times New Roman"/>
          <w:sz w:val="24"/>
          <w:szCs w:val="24"/>
        </w:rPr>
        <w:t>(1)</w:t>
      </w:r>
      <w:r w:rsidR="003E1667">
        <w:rPr>
          <w:rFonts w:ascii="Times New Roman" w:hAnsi="Times New Roman" w:cs="Times New Roman"/>
          <w:sz w:val="24"/>
          <w:szCs w:val="24"/>
        </w:rPr>
        <w:t xml:space="preserve">. </w:t>
      </w:r>
      <w:hyperlink r:id="rId7" w:history="1">
        <w:r w:rsidR="003E1667" w:rsidRPr="003E166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6E3A2BEE" w14:textId="6C1A7585" w:rsidR="00BB0531" w:rsidRPr="00FB178E" w:rsidRDefault="00BB0531" w:rsidP="00EC6A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 xml:space="preserve">Kmec, J. (2012, March 13). Where’s the boss? And what counts as “work”? </w:t>
      </w:r>
      <w:r w:rsidR="003E1667">
        <w:rPr>
          <w:rFonts w:ascii="Times New Roman" w:hAnsi="Times New Roman" w:cs="Times New Roman"/>
          <w:i/>
          <w:iCs/>
          <w:sz w:val="24"/>
          <w:szCs w:val="24"/>
        </w:rPr>
        <w:t>Sociological Images</w:t>
      </w:r>
      <w:r w:rsidRPr="00FB178E"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Pr="00FB178E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11F91153" w14:textId="77777777" w:rsidR="00644397" w:rsidRPr="00BB0531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BB0531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BB0531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3ADF782" w14:textId="77777777" w:rsidR="005D38C5" w:rsidRPr="00BB0531" w:rsidRDefault="005D38C5" w:rsidP="005D38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D38C5" w:rsidRPr="00BB0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21484D"/>
    <w:multiLevelType w:val="hybridMultilevel"/>
    <w:tmpl w:val="0EFA087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E3C5B"/>
    <w:multiLevelType w:val="hybridMultilevel"/>
    <w:tmpl w:val="46B60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0F7949"/>
    <w:rsid w:val="00155DBE"/>
    <w:rsid w:val="00157799"/>
    <w:rsid w:val="001B283A"/>
    <w:rsid w:val="001B67DC"/>
    <w:rsid w:val="001E4EB0"/>
    <w:rsid w:val="001E5737"/>
    <w:rsid w:val="002C01B4"/>
    <w:rsid w:val="002C5223"/>
    <w:rsid w:val="003B7932"/>
    <w:rsid w:val="003E1667"/>
    <w:rsid w:val="003F21DA"/>
    <w:rsid w:val="004946FB"/>
    <w:rsid w:val="004C61A1"/>
    <w:rsid w:val="004F0BEA"/>
    <w:rsid w:val="004F4C8A"/>
    <w:rsid w:val="0054199F"/>
    <w:rsid w:val="00570643"/>
    <w:rsid w:val="005C6F64"/>
    <w:rsid w:val="005D38C5"/>
    <w:rsid w:val="006249C7"/>
    <w:rsid w:val="00633025"/>
    <w:rsid w:val="00644397"/>
    <w:rsid w:val="006B45CE"/>
    <w:rsid w:val="006C6C3B"/>
    <w:rsid w:val="006E431E"/>
    <w:rsid w:val="007912F9"/>
    <w:rsid w:val="008070DF"/>
    <w:rsid w:val="00817F00"/>
    <w:rsid w:val="0097183A"/>
    <w:rsid w:val="00995A53"/>
    <w:rsid w:val="009B4E44"/>
    <w:rsid w:val="009F4D61"/>
    <w:rsid w:val="00A03CD2"/>
    <w:rsid w:val="00A110E9"/>
    <w:rsid w:val="00A32912"/>
    <w:rsid w:val="00A32EEE"/>
    <w:rsid w:val="00B44F94"/>
    <w:rsid w:val="00B6581C"/>
    <w:rsid w:val="00BB0531"/>
    <w:rsid w:val="00C944CE"/>
    <w:rsid w:val="00D1407A"/>
    <w:rsid w:val="00D23F89"/>
    <w:rsid w:val="00D827E3"/>
    <w:rsid w:val="00DA3EFE"/>
    <w:rsid w:val="00E1727E"/>
    <w:rsid w:val="00EB70AF"/>
    <w:rsid w:val="00EC6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4E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4E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4E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E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EB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E1727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4F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F9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3291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societypages.org/socimages/2012/03/13/wheres-the-boss-and-what-counts-as-work/" TargetMode="External"/><Relationship Id="rId3" Type="http://schemas.openxmlformats.org/officeDocument/2006/relationships/styles" Target="styles.xml"/><Relationship Id="rId7" Type="http://schemas.openxmlformats.org/officeDocument/2006/relationships/hyperlink" Target="http://dx.doi.org.proxy.cecybrary.com/10.1177/215824401989826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login.proxy.cecybrary.com/sso/skillport?context=137758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03DBB-6E1A-48C8-B1F2-6FEA8E7643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Sherri Huitt</cp:lastModifiedBy>
  <cp:revision>2</cp:revision>
  <dcterms:created xsi:type="dcterms:W3CDTF">2024-04-10T22:44:00Z</dcterms:created>
  <dcterms:modified xsi:type="dcterms:W3CDTF">2024-04-10T22:44:00Z</dcterms:modified>
</cp:coreProperties>
</file>